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Biomedical</w:t>
      </w:r>
      <w:r>
        <w:t xml:space="preserve"> </w:t>
      </w:r>
      <w:r>
        <w:t xml:space="preserve">Engineer</w:t>
      </w:r>
      <w:r>
        <w:t xml:space="preserve"> </w:t>
      </w:r>
      <w:r>
        <w:t xml:space="preserve">Position</w:t>
      </w:r>
      <w:r>
        <w:t xml:space="preserve"> </w:t>
      </w:r>
      <w:r>
        <w:t xml:space="preserve">in</w:t>
      </w:r>
      <w:r>
        <w:t xml:space="preserve"> </w:t>
      </w:r>
      <w:r>
        <w:t xml:space="preserve">Algeria</w:t>
      </w:r>
      <w:r>
        <w:t xml:space="preserve"> </w:t>
      </w:r>
      <w:r>
        <w:t xml:space="preserve">Algiers</w:t>
      </w:r>
    </w:p>
    <w:bookmarkStart w:id="20" w:name="cover-letter"/>
    <w:p>
      <w:pPr>
        <w:pStyle w:val="Heading1"/>
      </w:pPr>
      <w:r>
        <w:t xml:space="preserve">Cover Letter</w:t>
      </w:r>
    </w:p>
    <w:p>
      <w:pPr>
        <w:pStyle w:val="FirstParagraph"/>
      </w:pPr>
      <w:r>
        <w:t xml:space="preserve">Dear [Hiring Manager's Name],</w:t>
      </w:r>
    </w:p>
    <w:p>
      <w:pPr>
        <w:pStyle w:val="BodyText"/>
      </w:pPr>
      <w:r>
        <w:t xml:space="preserve">I am writing to express my enthusiastic interest in the Biomedical Engineer position at [Company/Organization Name] in Algeria Algiers. As a dedicated and innovative professional with a strong academic background and hands-on experience in biomedical engineering, I am eager to contribute my expertise to advance healthcare solutions tailored for the unique needs of Algeria’s population. This opportunity aligns perfectly with my career goals, as I am deeply committed to leveraging technology and engineering principles to improve medical care, particularly in regions like Algiers where demand for cutting-edge healthcare infrastructure is growing rapidly.</w:t>
      </w:r>
    </w:p>
    <w:p>
      <w:pPr>
        <w:pStyle w:val="BodyText"/>
      </w:pPr>
      <w:r>
        <w:t xml:space="preserve">Biomedical Engineering is a field that bridges the gap between engineering and medicine, and I have always been passionate about this interdisciplinary approach. My education in Biomedical Engineering from [University Name] equipped me with a solid foundation in areas such as biomaterials, medical imaging, biomechanics, and signal processing. During my studies, I focused on projects that addressed real-world healthcare challenges—such as designing low-cost diagnostic tools and optimizing medical device functionality for resource-constrained environments. These experiences not only honed my technical skills but also deepened my understanding of how engineering solutions can directly impact patient outcomes.</w:t>
      </w:r>
    </w:p>
    <w:p>
      <w:pPr>
        <w:pStyle w:val="BodyText"/>
      </w:pPr>
      <w:r>
        <w:t xml:space="preserve">My professional journey has further reinforced my dedication to this field. As a Biomedical Engineer at [Previous Company/Organization Name], I was responsible for developing and maintaining medical equipment, collaborating with healthcare professionals to identify needs, and implementing innovative solutions that enhanced clinical workflows. One of my proudest achievements was leading a project to integrate advanced imaging technologies into rural clinics, which significantly improved diagnostic accuracy and reduced patient wait times. This work underscored the importance of adapting global technological advancements to local contexts—a principle I am eager to apply in Algeria Algiers.</w:t>
      </w:r>
    </w:p>
    <w:p>
      <w:pPr>
        <w:pStyle w:val="BodyText"/>
      </w:pPr>
      <w:r>
        <w:t xml:space="preserve">What draws me specifically to Algeria Algiers is the region’s growing healthcare sector and its potential for innovation. With a population of over 40 million, Algeria faces unique challenges, including uneven access to medical care and the need for modernized infrastructure. As a Biomedical Engineer, I am keen to contribute to initiatives that address these gaps by designing sustainable solutions that are both technologically advanced and culturally appropriate. Whether it’s developing affordable prosthetics, improving hospital equipment efficiency, or supporting telemedicine programs, I am committed to creating value for communities in Algiers and beyond.</w:t>
      </w:r>
    </w:p>
    <w:p>
      <w:pPr>
        <w:pStyle w:val="BodyText"/>
      </w:pPr>
      <w:r>
        <w:t xml:space="preserve">My technical expertise includes proficiency in CAD software, MATLAB, and programming languages such as Python and C++, which I use to model biological systems and analyze medical data. Additionally, I have experience with regulatory standards like ISO 13485 for medical devices, ensuring that my work meets international quality benchmarks while aligning with local requirements. This dual focus on innovation and compliance is critical in a dynamic environment like Algeria Algiers, where the healthcare sector is evolving rapidly.</w:t>
      </w:r>
    </w:p>
    <w:p>
      <w:pPr>
        <w:pStyle w:val="BodyText"/>
      </w:pPr>
      <w:r>
        <w:t xml:space="preserve">In addition to my technical skills, I possess strong interpersonal abilities that enable me to collaborate effectively with multidisciplinary teams. During my time at [Previous Company/Organization Name], I worked closely with clinicians, researchers, and engineers to translate complex medical needs into practical engineering solutions. This experience taught me the importance of clear communication and cultural sensitivity—qualities that are essential when working in a diverse region like Algeria Algiers. I am confident that my ability to bridge technical and clinical perspectives will add significant value to your team.</w:t>
      </w:r>
    </w:p>
    <w:p>
      <w:pPr>
        <w:pStyle w:val="BodyText"/>
      </w:pPr>
      <w:r>
        <w:t xml:space="preserve">What excites me most about this opportunity is the chance to contribute to a healthcare ecosystem that is both challenging and rewarding. Algeria Algiers, as a hub of economic and technological growth, offers an ideal platform for Biomedical Engineers to make a tangible difference. I am particularly interested in exploring collaborations with local institutions, such as [University Name or Hospital Name], to foster research and development that addresses the specific health needs of Algerian populations. By combining global best practices with local insights, I believe we can create solutions that are both impactful and sustainable.</w:t>
      </w:r>
    </w:p>
    <w:p>
      <w:pPr>
        <w:pStyle w:val="BodyText"/>
      </w:pPr>
      <w:r>
        <w:t xml:space="preserve">I am also deeply committed to continuous learning and professional growth. I regularly attend conferences such as [Name of Conference] and stay updated on advancements in medical technology through publications like the *Journal of Biomedical Engineering*. This dedication ensures that my work remains at the forefront of industry trends while remaining adaptable to the unique demands of Algeria’s healthcare landscape.</w:t>
      </w:r>
    </w:p>
    <w:p>
      <w:pPr>
        <w:pStyle w:val="BodyText"/>
      </w:pPr>
      <w:r>
        <w:t xml:space="preserve">In conclusion, I am eager to bring my skills, passion, and experience as a Biomedical Engineer to [Company/Organization Name] in Algeria Algiers. I am confident that my background in engineering and healthcare, combined with my enthusiasm for addressing regional challenges, will enable me to contribute meaningfully to your mission. I would welcome the opportunity to discuss how my qualifications align with your needs and how I can help drive innovation in medical technology within this vibrant city.</w:t>
      </w:r>
    </w:p>
    <w:p>
      <w:pPr>
        <w:pStyle w:val="BodyText"/>
      </w:pPr>
      <w:r>
        <w:t xml:space="preserve">Thank you for considering my application. I look forward to the possibility of contributing to the continued success of [Company/Organization Name] and advancing healthcare solutions in Algeria Algiers.</w:t>
      </w:r>
    </w:p>
    <w:p>
      <w:pPr>
        <w:pStyle w:val="BodyText"/>
      </w:pPr>
      <w:r>
        <w:t xml:space="preserve">Sincerely,</w:t>
      </w:r>
      <w:r>
        <w:br/>
      </w:r>
      <w:r>
        <w:t xml:space="preserve">[Your Full Name]</w:t>
      </w:r>
      <w:r>
        <w:br/>
      </w:r>
      <w:r>
        <w:t xml:space="preserve">[Your Contact Information]</w:t>
      </w:r>
      <w:r>
        <w:br/>
      </w:r>
      <w:r>
        <w:t xml:space="preserve">[LinkedIn Profile or Portfolio Website,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Biomedical Engineer Position in Algeria Algiers</dc:title>
  <dc:creator/>
  <cp:keywords/>
  <dcterms:created xsi:type="dcterms:W3CDTF">2026-07-20T07:08:33Z</dcterms:created>
  <dcterms:modified xsi:type="dcterms:W3CDTF">2026-07-20T07:08:33Z</dcterms:modified>
</cp:coreProperties>
</file>

<file path=docProps/custom.xml><?xml version="1.0" encoding="utf-8"?>
<Properties xmlns="http://schemas.openxmlformats.org/officeDocument/2006/custom-properties" xmlns:vt="http://schemas.openxmlformats.org/officeDocument/2006/docPropsVTypes"/>
</file>